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M. Jean-Pierre Kabila</w:t>
      </w:r>
      <w:r>
        <w:br/>
      </w:r>
      <w:r>
        <w:t xml:space="preserve">Lotissement Kalamu, Rue des Étoiles 45</w:t>
      </w:r>
      <w:r>
        <w:br/>
      </w:r>
      <w:r>
        <w:t xml:space="preserve">Commune de Lingwala, Kinshasa, DR Congo</w:t>
      </w:r>
    </w:p>
    <w:p>
      <w:pPr>
        <w:pStyle w:val="BodyText"/>
      </w:pPr>
      <w:r>
        <w:t xml:space="preserve">October 26, 2023</w:t>
      </w:r>
    </w:p>
    <w:bookmarkEnd w:id="20"/>
    <w:p>
      <w:pPr>
        <w:pStyle w:val="BodyText"/>
      </w:pPr>
      <w:r>
        <w:t xml:space="preserve">Scholarship Committee</w:t>
      </w:r>
      <w:r>
        <w:br/>
      </w:r>
      <w:r>
        <w:t xml:space="preserve">International Skills Development Foundation</w:t>
      </w:r>
      <w:r>
        <w:br/>
      </w:r>
      <w:r>
        <w:t xml:space="preserve">P.O. Box 1789, Kinshasa, DR Congo</w:t>
      </w:r>
    </w:p>
    <w:p>
      <w:pPr>
        <w:pStyle w:val="BodyText"/>
      </w:pPr>
      <w:r>
        <w:t xml:space="preserve">Subject: Urgent Request for Scholarship Support to Advance Professional Training as a Carpenter in DR Congo Kinshasa</w:t>
      </w:r>
    </w:p>
    <w:p>
      <w:pPr>
        <w:pStyle w:val="BodyText"/>
      </w:pPr>
      <w:r>
        <w:t xml:space="preserve">Dear Esteemed Scholarship Committee,</w:t>
      </w:r>
    </w:p>
    <w:p>
      <w:pPr>
        <w:pStyle w:val="BodyText"/>
      </w:pPr>
      <w:r>
        <w:t xml:space="preserve">I am writing this Scholarship Application Letter with profound respect and deep determination to request financial support for my professional advancement as a Carpenter in the vibrant yet economically challenged context of DR Congo Kinshasa. As a skilled artisan currently operating within the bustling markets of Gombe and Mont Ngafula, I have witnessed firsthand how inadequate training opportunities stifle both personal growth and community development in our nation's capital. My journey as a Carpenter began at age 15 when I apprenticed under Master Mwamba in Kinshasa's historic Kalamu neighborhood – a tradition passed down through generations of Congolese woodworkers. Today, while I possess foundational skills, the rapid urbanization of DR Congo Kinshasa demands advanced techniques that my current training cannot provide.</w:t>
      </w:r>
      <w:r>
        <w:t xml:space="preserve"> </w:t>
      </w:r>
      <w:r>
        <w:t xml:space="preserve">The economic landscape of Kinshasa presents both immense challenges and extraordinary opportunities for skilled Craftsmen. With over 15 million residents requiring affordable housing and infrastructure development, the demand for quality carpentry services has skyrocketed beyond our current capacity. Yet, most local artisans lack access to modern tools and technical education. I have personally constructed 27 modest homes in Kinshasa's informal settlements during the past three years – each project limited by outdated methods that compromise structural integrity. This reality fuels my urgent need for specialized training in sustainable woodworking practices, advanced joinery techniques, and safe machinery operation. Without this advancement, I cannot meet the growing demand for earthquake-resistant housing solutions that DR Congo Kinshasa desperately requires after recent climate disasters.</w:t>
      </w:r>
      <w:r>
        <w:t xml:space="preserve"> </w:t>
      </w:r>
      <w:r>
        <w:t xml:space="preserve">My decision to pursue formal carpentry certification stems from a commitment to transform my profession from mere survival into sustainable community contribution. In Kinshasa, where unemployment exceeds 70% among youth (World Bank, 2023), I envision establishing "Atelier Kabila" – a workshop that will train 15 disadvantaged teenagers annually in modern carpentry. This initiative directly addresses the national priority of reducing youth unemployment while meeting Kinshasa's urgent need for skilled laborers. However, to build this training center and equip it with contemporary tools (including dust-extraction systems and precision saws), I require specialized education that my current financial situation cannot afford.</w:t>
      </w:r>
      <w:r>
        <w:t xml:space="preserve"> </w:t>
      </w:r>
      <w:r>
        <w:t xml:space="preserve">The Scholarship Application Letter I present today details a comprehensive plan: 1) Three-month intensive course at Kinshasa's National Center for Technical Education, focusing on green building materials; 2) Certification in safety protocols for urban construction zones; and 3) Business management modules to ensure my future workshop operates sustainably. This training would cost $850 – an amount that represents a lifetime of savings for my family. As a single parent supporting two children in Kinshasa's N'Djili district, I have exhausted all local resources: I've borrowed from family, sold personal belongings, and worked double shifts at construction sites just to cover basic living expenses while saving $200 toward this goal. The gap remains significant.</w:t>
      </w:r>
      <w:r>
        <w:t xml:space="preserve"> </w:t>
      </w:r>
      <w:r>
        <w:t xml:space="preserve">What makes this scholarship uniquely impactful for DR Congo Kinshasa is its alignment with our national development strategy. The 2023-2030 National Construction Plan explicitly prioritizes "capacity building for artisanal construction workers" in urban centers like Kinshasa. My training directly supports this objective by enabling me to incorporate locally sourced, durable materials (such as African mahogany and bamboo composites) into affordable housing projects – a practice currently unknown among most Kinshasa carpenters. Furthermore, I will partner with the Kinshasa Municipal Urban Development Agency to provide free workshops for women's cooperatives in Makala district, where gender-based economic exclusion remains severe.</w:t>
      </w:r>
      <w:r>
        <w:t xml:space="preserve"> </w:t>
      </w:r>
      <w:r>
        <w:t xml:space="preserve">The socio-economic context of DR Congo Kinshasa demands this investment. Recent UN-Habitat reports indicate that 68% of urban households in our capital live in substandard housing prone to collapse during rainy seasons. My advanced carpentry skills would allow me to implement modular construction techniques that reduce building time by 40% while increasing structural safety – a critical advancement for Kinshasa's rapidly expanding informal settlements. I have already secured preliminary agreements from two local NGOs (L'Association des Artisans de Kinshasa and Solidarité Urbaine) to host my training and provide post-graduation employment opportunities at their community housing projects.</w:t>
      </w:r>
      <w:r>
        <w:t xml:space="preserve"> </w:t>
      </w:r>
      <w:r>
        <w:t xml:space="preserve">Beyond immediate technical skills, this scholarship represents a catalyst for broader change in how DR Congo Kinshasa values artisanal labor. In our society, carpentry has historically been viewed as "menial work" rather than skilled craftsmanship. By achieving certification from the National Skills Authority (ASN), I will challenge this perception and demonstrate how modern carpentry integrates with urban planning – a concept rarely taught in DR Congo's current vocational programs. My training will include cultural sensitivity modules on working with diverse Kinshasa communities, ensuring my future workshops respect local traditions while introducing innovations.</w:t>
      </w:r>
      <w:r>
        <w:t xml:space="preserve"> </w:t>
      </w:r>
      <w:r>
        <w:t xml:space="preserve">I have attached comprehensive documentation including: 1) Letters of support from three community leaders; 2) Detailed budget breakdown; and 3) A five-year business plan for Atelier Kabila. These materials illustrate how this scholarship creates a multiplier effect – every $1 invested generates approximately $7 in local economic activity through new job creation and community infrastructure development. My previous clients (including the St. Joseph's Community Center in Limete) attest to my reliability: "Jean-Pierre built our library with precision using reclaimed wood, saving us 30% on costs," stated Sister Marie-Louise.</w:t>
      </w:r>
      <w:r>
        <w:t xml:space="preserve"> </w:t>
      </w:r>
      <w:r>
        <w:t xml:space="preserve">As a native of DR Congo Kinshasa and a proud representative of our nation's artisanal heritage, I pledge to use this opportunity not just for personal advancement but as an investment in Kinshasa's future. My grandfather, a renowned woodcarver in the historic Kalamu quarter, taught me that "a true Carpenter doesn't just shape wood – he shapes communities." With your support through this Scholarship Application Letter, I will honor that legacy by building safer homes for my neighbors and training the next generation of skilled Craftsmen who will transform DR Congo Kinshasa's urban landscape.</w:t>
      </w:r>
      <w:r>
        <w:t xml:space="preserve"> </w:t>
      </w:r>
      <w:r>
        <w:t xml:space="preserve">Thank you for considering this application. I welcome the opportunity to discuss how my background as a dedicated Carpenter aligns with your mission to empower skilled workers in DR Congo Kinshasa. I am available for an interview at your earliest convenience and can be reached at +243 81 754 8905 or jeanpierre.kabila@kinshasaartisan.com.</w:t>
      </w:r>
    </w:p>
    <w:p>
      <w:pPr>
        <w:pStyle w:val="BodyText"/>
      </w:pPr>
      <w:r>
        <w:t xml:space="preserve">Sincerely,</w:t>
      </w:r>
      <w:r>
        <w:br/>
      </w:r>
      <w:r>
        <w:br/>
      </w:r>
    </w:p>
    <w:p>
      <w:pPr>
        <w:pStyle w:val="BodyText"/>
      </w:pPr>
      <w:r>
        <w:t xml:space="preserve">Jean-Pierre Kabila</w:t>
      </w:r>
    </w:p>
    <w:p>
      <w:pPr>
        <w:pStyle w:val="BodyText"/>
      </w:pPr>
      <w:r>
        <w:t xml:space="preserve">Certified Carpenter &amp; Community Development Advocate</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DR Congo Kinshasa</dc:title>
  <dc:creator/>
  <dc:language>en</dc:language>
  <cp:keywords/>
  <dcterms:created xsi:type="dcterms:W3CDTF">2025-12-08T08:56:12Z</dcterms:created>
  <dcterms:modified xsi:type="dcterms:W3CDTF">2025-12-08T08:56:12Z</dcterms:modified>
</cp:coreProperties>
</file>

<file path=docProps/custom.xml><?xml version="1.0" encoding="utf-8"?>
<Properties xmlns="http://schemas.openxmlformats.org/officeDocument/2006/custom-properties" xmlns:vt="http://schemas.openxmlformats.org/officeDocument/2006/docPropsVTypes"/>
</file>